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F1A8FEB" w14:textId="3BC88C12" w:rsidR="00B643B5" w:rsidRPr="00086798" w:rsidRDefault="00086798" w:rsidP="00086798">
      <w:pPr>
        <w:jc w:val="center"/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6798"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RENCANAAN PROYEK</w:t>
      </w:r>
    </w:p>
    <w:p w14:paraId="590FE065" w14:textId="5D9FFAD1" w:rsidR="00B643B5" w:rsidRDefault="00B643B5" w:rsidP="00B643B5">
      <w:pPr>
        <w:jc w:val="center"/>
      </w:pPr>
      <w:r>
        <w:rPr>
          <w:noProof/>
        </w:rPr>
        <w:drawing>
          <wp:inline distT="0" distB="0" distL="0" distR="0" wp14:anchorId="21CD435F" wp14:editId="62E9CCFD">
            <wp:extent cx="5949315" cy="4215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929F" w14:textId="77777777" w:rsidR="00086798" w:rsidRDefault="00086798" w:rsidP="00B643B5">
      <w:pPr>
        <w:spacing w:after="0"/>
        <w:jc w:val="center"/>
        <w:rPr>
          <w:rFonts w:ascii="Arial" w:hAnsi="Arial" w:cs="Arial"/>
        </w:rPr>
      </w:pPr>
    </w:p>
    <w:p w14:paraId="51205B1B" w14:textId="1A79E5D1" w:rsidR="00B643B5" w:rsidRPr="00303A38" w:rsidRDefault="00C12ABF" w:rsidP="00B643B5">
      <w:pPr>
        <w:spacing w:after="0"/>
        <w:jc w:val="center"/>
        <w:rPr>
          <w:rFonts w:ascii="Adobe Fan Heiti Std B" w:eastAsia="Adobe Fan Heiti Std B" w:hAnsi="Adobe Fan Heiti Std B" w:cs="Arial"/>
          <w:sz w:val="36"/>
          <w:szCs w:val="36"/>
        </w:rPr>
      </w:pPr>
      <w:r w:rsidRPr="00303A38">
        <w:rPr>
          <w:rFonts w:ascii="Adobe Fan Heiti Std B" w:eastAsia="Adobe Fan Heiti Std B" w:hAnsi="Adobe Fan Heiti Std B" w:cs="Arial"/>
          <w:sz w:val="36"/>
          <w:szCs w:val="36"/>
        </w:rPr>
        <w:t>KELOMPOK</w:t>
      </w:r>
      <w:r w:rsidR="00086798" w:rsidRPr="00303A38">
        <w:rPr>
          <w:rFonts w:ascii="Adobe Fan Heiti Std B" w:eastAsia="Adobe Fan Heiti Std B" w:hAnsi="Adobe Fan Heiti Std B" w:cs="Arial"/>
          <w:sz w:val="36"/>
          <w:szCs w:val="36"/>
          <w:lang w:val="id-ID"/>
        </w:rPr>
        <w:t xml:space="preserve"> </w:t>
      </w:r>
      <w:r w:rsidRPr="00303A38">
        <w:rPr>
          <w:rFonts w:ascii="Adobe Fan Heiti Std B" w:eastAsia="Adobe Fan Heiti Std B" w:hAnsi="Adobe Fan Heiti Std B" w:cs="Arial"/>
          <w:sz w:val="36"/>
          <w:szCs w:val="36"/>
        </w:rPr>
        <w:t>4</w:t>
      </w:r>
    </w:p>
    <w:p w14:paraId="51723188" w14:textId="77777777" w:rsidR="00086798" w:rsidRPr="00086798" w:rsidRDefault="00086798" w:rsidP="00B643B5">
      <w:pPr>
        <w:spacing w:after="0"/>
        <w:jc w:val="center"/>
        <w:rPr>
          <w:rFonts w:ascii="Arial" w:hAnsi="Arial" w:cs="Arial"/>
          <w:sz w:val="32"/>
          <w:szCs w:val="32"/>
        </w:rPr>
      </w:pPr>
    </w:p>
    <w:p w14:paraId="2CDF69C6" w14:textId="656A6ACE" w:rsidR="00086798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kbar Karunia Octaviantono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503)</w:t>
      </w:r>
    </w:p>
    <w:p w14:paraId="6ECBBFBB" w14:textId="7E9D3254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Dani Rahman Hakim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7)</w:t>
      </w:r>
    </w:p>
    <w:p w14:paraId="19875668" w14:textId="6FA0C36A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Ludi Agustia Aryanto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6)</w:t>
      </w:r>
    </w:p>
    <w:p w14:paraId="780A95CA" w14:textId="05759FF0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Reganda Dhynar An Nura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3)</w:t>
      </w:r>
    </w:p>
    <w:p w14:paraId="7B483739" w14:textId="39F199BB" w:rsidR="005E66C4" w:rsidRPr="00303A38" w:rsidRDefault="00A36D87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dika Wahyu Rama Ardiansyah</w:t>
      </w:r>
      <w:r w:rsidR="00C12ABF" w:rsidRPr="00303A38">
        <w:rPr>
          <w:rFonts w:ascii="Arial" w:hAnsi="Arial" w:cs="Arial"/>
          <w:sz w:val="24"/>
          <w:szCs w:val="24"/>
        </w:rPr>
        <w:t xml:space="preserve"> </w:t>
      </w:r>
      <w:r w:rsidR="00C12ABF"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 </w:t>
      </w:r>
      <w:bookmarkStart w:id="0" w:name="_GoBack"/>
      <w:bookmarkEnd w:id="0"/>
      <w:r w:rsidR="00C12ABF" w:rsidRPr="00303A38">
        <w:rPr>
          <w:rFonts w:ascii="Arial" w:hAnsi="Arial" w:cs="Arial"/>
          <w:sz w:val="24"/>
          <w:szCs w:val="24"/>
        </w:rPr>
        <w:t>(A11.2018.11492)</w:t>
      </w:r>
    </w:p>
    <w:p w14:paraId="60693365" w14:textId="77777777" w:rsidR="00303A38" w:rsidRDefault="00303A38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C7B7F2B" w14:textId="5F8DDD21" w:rsidR="00FC636F" w:rsidRPr="00303A38" w:rsidRDefault="00C12ABF" w:rsidP="00B21C03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Charter</w:t>
      </w:r>
    </w:p>
    <w:p w14:paraId="48CA5908" w14:textId="222EBA30" w:rsidR="00C12ABF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Proyek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20433C" w:rsidRPr="00303A38">
        <w:rPr>
          <w:rFonts w:ascii="Arial" w:hAnsi="Arial" w:cs="Arial"/>
          <w:sz w:val="24"/>
          <w:szCs w:val="24"/>
        </w:rPr>
        <w:t>Appointment Apps</w:t>
      </w:r>
    </w:p>
    <w:p w14:paraId="15C65B87" w14:textId="21CBFA76" w:rsidR="00EB7070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Tim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>PLaY Shift</w:t>
      </w:r>
    </w:p>
    <w:p w14:paraId="21A517D3" w14:textId="14851225" w:rsidR="005F3839" w:rsidRPr="00303A38" w:rsidRDefault="005F3839" w:rsidP="00C77DE6">
      <w:pPr>
        <w:pStyle w:val="ListParagraph"/>
        <w:ind w:left="2127" w:hanging="1560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Jadwal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>Durasi 8 bulan 01/04</w:t>
      </w:r>
      <w:r w:rsidR="00EB7070" w:rsidRPr="00303A38">
        <w:rPr>
          <w:rFonts w:ascii="Arial" w:hAnsi="Arial" w:cs="Arial"/>
          <w:sz w:val="24"/>
          <w:szCs w:val="24"/>
        </w:rPr>
        <w:t>/2021 –</w:t>
      </w:r>
      <w:r w:rsidRPr="00303A38">
        <w:rPr>
          <w:rFonts w:ascii="Arial" w:hAnsi="Arial" w:cs="Arial"/>
          <w:sz w:val="24"/>
          <w:szCs w:val="24"/>
        </w:rPr>
        <w:t xml:space="preserve"> 01/12</w:t>
      </w:r>
      <w:r w:rsidR="00EB7070" w:rsidRPr="00303A38">
        <w:rPr>
          <w:rFonts w:ascii="Arial" w:hAnsi="Arial" w:cs="Arial"/>
          <w:sz w:val="24"/>
          <w:szCs w:val="24"/>
        </w:rPr>
        <w:t>/2021</w:t>
      </w:r>
    </w:p>
    <w:p w14:paraId="5015CAA4" w14:textId="71DAA312" w:rsidR="006C5FAB" w:rsidRPr="00303A38" w:rsidRDefault="006C5FAB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Proyek</w:t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 xml:space="preserve">: Proyek yang akan dikerjakan adalah membuat aplikasi untuk menghubungk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untuk membuat jadwal pertemuan yang akan dilakukan dan akan memberi notifikasi 1 hari sebelum hari pertemuan. Nantinya didalam aplikasi ini masing-masing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user</w:t>
      </w:r>
      <w:r w:rsidRPr="00303A38">
        <w:rPr>
          <w:rFonts w:ascii="Arial" w:hAnsi="Arial" w:cs="Arial"/>
          <w:sz w:val="24"/>
          <w:szCs w:val="24"/>
          <w:lang w:val="id-ID"/>
        </w:rPr>
        <w:t>/pengguna dapat me-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hasil pertemuan yang telah dilakukan</w:t>
      </w:r>
      <w:r w:rsidR="00D6694B">
        <w:rPr>
          <w:rFonts w:ascii="Arial" w:hAnsi="Arial" w:cs="Arial"/>
          <w:sz w:val="24"/>
          <w:szCs w:val="24"/>
          <w:lang w:val="id-ID"/>
        </w:rPr>
        <w:t xml:space="preserve">. </w:t>
      </w:r>
      <w:r w:rsidRPr="00303A38">
        <w:rPr>
          <w:rFonts w:ascii="Arial" w:hAnsi="Arial" w:cs="Arial"/>
          <w:sz w:val="24"/>
          <w:szCs w:val="24"/>
          <w:lang w:val="id-ID"/>
        </w:rPr>
        <w:t>Di aplikasi ini juga dapat menampilkan jadwal yang akan datang dari level jam sampai tahun.</w:t>
      </w:r>
      <w:r w:rsidR="00A91FFC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Proyek ini akan dikerjakan oleh tim PlaY Shift yang berjumlah 5 orang dalam waktu 8 bulan yang akan dimulai pada tanggal 30 Maret 2021 sampai 30 November 2021. Manfaat nya adalah memudahkan komunikasi antara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. Setiap pengguna juga masih bisa melihat hasil pertemuan sebelumnya sehingga tidak perlu bertanya-tanya lagi apa yang harus dikerjakan. Dan karena ada notifikasi, jadi pengguna tidak akan lupa tentang pertemuan yang akan dilakukan</w:t>
      </w:r>
      <w:r w:rsidR="00C77DE6" w:rsidRPr="00303A38">
        <w:rPr>
          <w:rFonts w:ascii="Arial" w:hAnsi="Arial" w:cs="Arial"/>
          <w:sz w:val="24"/>
          <w:szCs w:val="24"/>
          <w:lang w:val="id-ID"/>
        </w:rPr>
        <w:t>.</w:t>
      </w:r>
    </w:p>
    <w:p w14:paraId="233CA3D0" w14:textId="119F0482" w:rsidR="00C77DE6" w:rsidRPr="00303A38" w:rsidRDefault="00C77DE6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Stakeholder</w:t>
      </w:r>
      <w:r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ab/>
        <w:t>: Ketua Asosiasi Game Developer Semarang(Pemilik proyek), Wakil Ketua Asosiasi Game Developer Semarang (Penanggung jawab pengoprasian), Akbar Karunia Octaviantono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Anggota</w:t>
      </w:r>
      <w:r w:rsidRPr="00303A38">
        <w:rPr>
          <w:rFonts w:ascii="Arial" w:hAnsi="Arial" w:cs="Arial"/>
          <w:sz w:val="24"/>
          <w:szCs w:val="24"/>
          <w:lang w:val="id-ID"/>
        </w:rPr>
        <w:t>), Dani Rahman Hakim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Ketua tim</w:t>
      </w:r>
      <w:r w:rsidRPr="00303A38">
        <w:rPr>
          <w:rFonts w:ascii="Arial" w:hAnsi="Arial" w:cs="Arial"/>
          <w:sz w:val="24"/>
          <w:szCs w:val="24"/>
          <w:lang w:val="id-ID"/>
        </w:rPr>
        <w:t>), Ludi Agustia Aryanto(Anggota), Reganda Dhynar An Nura(Anggota), Andika Wahyu Rama Ardiansyah(Anggota)</w:t>
      </w:r>
      <w:r w:rsidR="00D6694B">
        <w:rPr>
          <w:rFonts w:ascii="Arial" w:hAnsi="Arial" w:cs="Arial"/>
          <w:sz w:val="24"/>
          <w:szCs w:val="24"/>
          <w:lang w:val="id-ID"/>
        </w:rPr>
        <w:t>.</w:t>
      </w:r>
    </w:p>
    <w:p w14:paraId="76E2A867" w14:textId="369A2826" w:rsidR="00C77DE6" w:rsidRPr="00593631" w:rsidRDefault="00C77DE6" w:rsidP="006C5FAB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Hasil Pekerjaan</w:t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Software</w:t>
      </w:r>
      <w:r w:rsidRPr="00303A38">
        <w:rPr>
          <w:rFonts w:ascii="Arial" w:hAnsi="Arial" w:cs="Arial"/>
          <w:sz w:val="24"/>
          <w:szCs w:val="24"/>
          <w:lang w:val="id-ID"/>
        </w:rPr>
        <w:t>/Aplikasi untuk Android atau IOS</w:t>
      </w:r>
      <w:r w:rsidR="00593631">
        <w:rPr>
          <w:rFonts w:ascii="Arial" w:hAnsi="Arial" w:cs="Arial"/>
          <w:sz w:val="24"/>
          <w:szCs w:val="24"/>
        </w:rPr>
        <w:t xml:space="preserve"> atau Website</w:t>
      </w:r>
    </w:p>
    <w:p w14:paraId="1CF595EB" w14:textId="77777777" w:rsidR="006C5FAB" w:rsidRPr="00303A38" w:rsidRDefault="006C5FAB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5DC94D4C" w14:textId="366A095A" w:rsidR="00B21C03" w:rsidRPr="00303A38" w:rsidRDefault="005F3839" w:rsidP="006C5FAB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Scope Statement</w:t>
      </w:r>
    </w:p>
    <w:p w14:paraId="63677F59" w14:textId="72D4836D" w:rsidR="006C5FAB" w:rsidRPr="00303A38" w:rsidRDefault="00B21C03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Ruang Lingkup</w:t>
      </w:r>
    </w:p>
    <w:p w14:paraId="15CD56A5" w14:textId="01A2F290" w:rsidR="006C5FAB" w:rsidRDefault="006C5FAB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Appointment Apps adalah s</w:t>
      </w:r>
      <w:r w:rsidR="00216211">
        <w:rPr>
          <w:rFonts w:ascii="Arial" w:hAnsi="Arial" w:cs="Arial"/>
          <w:sz w:val="24"/>
          <w:szCs w:val="24"/>
          <w:lang w:val="id-ID"/>
        </w:rPr>
        <w:t>i</w:t>
      </w:r>
      <w:r w:rsidRPr="00303A38">
        <w:rPr>
          <w:rFonts w:ascii="Arial" w:hAnsi="Arial" w:cs="Arial"/>
          <w:sz w:val="24"/>
          <w:szCs w:val="24"/>
        </w:rPr>
        <w:t xml:space="preserve">stem informasi untuk membuat jadwal pertemuan yang dilakukan oleh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publisher</w:t>
      </w:r>
      <w:r w:rsidRPr="00303A38">
        <w:rPr>
          <w:rFonts w:ascii="Arial" w:hAnsi="Arial" w:cs="Arial"/>
          <w:sz w:val="24"/>
          <w:szCs w:val="24"/>
        </w:rPr>
        <w:t xml:space="preserve"> agar lebih mudah mengatur jadwal jika semisal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masih banyak urusan atau sebaliknya. </w:t>
      </w:r>
      <w:r w:rsidR="00F302BA">
        <w:rPr>
          <w:rFonts w:ascii="Arial" w:hAnsi="Arial" w:cs="Arial"/>
          <w:sz w:val="24"/>
          <w:szCs w:val="24"/>
        </w:rPr>
        <w:t>Pengaturan jadwal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atau appoinment bisa diatur antara </w:t>
      </w:r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 designer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dan </w:t>
      </w:r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 publisher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serta</w:t>
      </w:r>
      <w:r w:rsidR="00F302BA">
        <w:rPr>
          <w:rFonts w:ascii="Arial" w:hAnsi="Arial" w:cs="Arial"/>
          <w:sz w:val="24"/>
          <w:szCs w:val="24"/>
        </w:rPr>
        <w:t xml:space="preserve"> dapat diakses di </w:t>
      </w:r>
      <w:r w:rsidR="00F302BA">
        <w:rPr>
          <w:rFonts w:ascii="Arial" w:hAnsi="Arial" w:cs="Arial"/>
          <w:i/>
          <w:iCs/>
          <w:sz w:val="24"/>
          <w:szCs w:val="24"/>
        </w:rPr>
        <w:t>smartphone</w:t>
      </w:r>
      <w:r w:rsidR="00F302BA">
        <w:rPr>
          <w:rFonts w:ascii="Arial" w:hAnsi="Arial" w:cs="Arial"/>
          <w:sz w:val="24"/>
          <w:szCs w:val="24"/>
        </w:rPr>
        <w:t>.</w:t>
      </w:r>
    </w:p>
    <w:p w14:paraId="16A6C1EC" w14:textId="634028F2" w:rsidR="00E00010" w:rsidRDefault="00F302BA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A313DDE" wp14:editId="67951BED">
                <wp:simplePos x="0" y="0"/>
                <wp:positionH relativeFrom="column">
                  <wp:posOffset>1000125</wp:posOffset>
                </wp:positionH>
                <wp:positionV relativeFrom="paragraph">
                  <wp:posOffset>2532380</wp:posOffset>
                </wp:positionV>
                <wp:extent cx="1419225" cy="314325"/>
                <wp:effectExtent l="0" t="0" r="9525" b="9525"/>
                <wp:wrapSquare wrapText="bothSides"/>
                <wp:docPr id="217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17719" w14:textId="0594C525" w:rsidR="00F302BA" w:rsidRPr="00F302BA" w:rsidRDefault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oinment Ap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313DDE" id="_x0000_t202" coordsize="21600,21600" o:spt="202" path="m,l,21600r21600,l21600,xe">
                <v:stroke joinstyle="miter"/>
                <v:path gradientshapeok="t" o:connecttype="rect"/>
              </v:shapetype>
              <v:shape id="Kotak Teks 2" o:spid="_x0000_s1026" type="#_x0000_t202" style="position:absolute;left:0;text-align:left;margin-left:78.75pt;margin-top:199.4pt;width:111.75pt;height:24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" stroked="f">
                <v:textbox>
                  <w:txbxContent>
                    <w:p w14:paraId="4B217719" w14:textId="0594C525" w:rsidR="00F302BA" w:rsidRPr="00F302BA" w:rsidRDefault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oinment App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302B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CDD76A6" wp14:editId="5E5D46B6">
                <wp:simplePos x="0" y="0"/>
                <wp:positionH relativeFrom="column">
                  <wp:posOffset>4810125</wp:posOffset>
                </wp:positionH>
                <wp:positionV relativeFrom="paragraph">
                  <wp:posOffset>2083435</wp:posOffset>
                </wp:positionV>
                <wp:extent cx="1314450" cy="314325"/>
                <wp:effectExtent l="0" t="0" r="0" b="9525"/>
                <wp:wrapSquare wrapText="bothSides"/>
                <wp:docPr id="56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FC53F" w14:textId="77494B24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D76A6" id="_x0000_s1027" type="#_x0000_t202" style="position:absolute;left:0;text-align:left;margin-left:378.75pt;margin-top:164.05pt;width:103.5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" stroked="f">
                <v:textbox>
                  <w:txbxContent>
                    <w:p w14:paraId="150FC53F" w14:textId="77494B24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 Design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30592" behindDoc="0" locked="0" layoutInCell="1" allowOverlap="1" wp14:anchorId="67DAA822" wp14:editId="3B6E985F">
            <wp:simplePos x="0" y="0"/>
            <wp:positionH relativeFrom="margin">
              <wp:posOffset>3590925</wp:posOffset>
            </wp:positionH>
            <wp:positionV relativeFrom="margin">
              <wp:posOffset>1628775</wp:posOffset>
            </wp:positionV>
            <wp:extent cx="942975" cy="942975"/>
            <wp:effectExtent l="0" t="0" r="9525" b="952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F4248E" wp14:editId="1CD84FB4">
                <wp:simplePos x="0" y="0"/>
                <wp:positionH relativeFrom="column">
                  <wp:posOffset>1552575</wp:posOffset>
                </wp:positionH>
                <wp:positionV relativeFrom="paragraph">
                  <wp:posOffset>513715</wp:posOffset>
                </wp:positionV>
                <wp:extent cx="2038350" cy="742950"/>
                <wp:effectExtent l="19050" t="0" r="19050" b="19050"/>
                <wp:wrapNone/>
                <wp:docPr id="53" name="Connector: Curved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8350" cy="742950"/>
                        </a:xfrm>
                        <a:prstGeom prst="curvedConnector3">
                          <a:avLst>
                            <a:gd name="adj1" fmla="val 100666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B8142B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53" o:spid="_x0000_s1026" type="#_x0000_t38" style="position:absolute;margin-left:122.25pt;margin-top:40.45pt;width:160.5pt;height:58.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" adj="21744" strokecolor="black [3200]" strokeweight=".5pt">
                <v:stroke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3120" behindDoc="0" locked="0" layoutInCell="1" allowOverlap="1" wp14:anchorId="1AAA96EA" wp14:editId="3176620A">
            <wp:simplePos x="0" y="0"/>
            <wp:positionH relativeFrom="margin">
              <wp:posOffset>1200150</wp:posOffset>
            </wp:positionH>
            <wp:positionV relativeFrom="margin">
              <wp:posOffset>2667000</wp:posOffset>
            </wp:positionV>
            <wp:extent cx="762000" cy="1310005"/>
            <wp:effectExtent l="0" t="0" r="0" b="444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6736" behindDoc="0" locked="0" layoutInCell="1" allowOverlap="1" wp14:anchorId="4B2CE56A" wp14:editId="259BF592">
            <wp:simplePos x="0" y="0"/>
            <wp:positionH relativeFrom="margin">
              <wp:posOffset>3511550</wp:posOffset>
            </wp:positionH>
            <wp:positionV relativeFrom="margin">
              <wp:posOffset>2981325</wp:posOffset>
            </wp:positionV>
            <wp:extent cx="1186815" cy="1066800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681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A1C00A2" wp14:editId="6B28B701">
                <wp:simplePos x="0" y="0"/>
                <wp:positionH relativeFrom="column">
                  <wp:posOffset>1962150</wp:posOffset>
                </wp:positionH>
                <wp:positionV relativeFrom="paragraph">
                  <wp:posOffset>2103755</wp:posOffset>
                </wp:positionV>
                <wp:extent cx="1628775" cy="0"/>
                <wp:effectExtent l="0" t="0" r="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8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BCB24D" id="Straight Connector 54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4.5pt,165.65pt" to="282.75pt,16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1EBE5C2" w14:textId="288622D1" w:rsidR="00E00010" w:rsidRPr="00303A38" w:rsidRDefault="00E00010" w:rsidP="00E00010">
      <w:pPr>
        <w:pStyle w:val="ListParagraph"/>
        <w:tabs>
          <w:tab w:val="center" w:pos="5389"/>
        </w:tabs>
        <w:ind w:left="141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67B87746" w14:textId="493D470F" w:rsidR="00E00010" w:rsidRDefault="00F302BA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BCA089C" wp14:editId="1401A0D2">
                <wp:simplePos x="0" y="0"/>
                <wp:positionH relativeFrom="column">
                  <wp:posOffset>4810125</wp:posOffset>
                </wp:positionH>
                <wp:positionV relativeFrom="paragraph">
                  <wp:posOffset>129540</wp:posOffset>
                </wp:positionV>
                <wp:extent cx="1419225" cy="314325"/>
                <wp:effectExtent l="0" t="0" r="9525" b="9525"/>
                <wp:wrapSquare wrapText="bothSides"/>
                <wp:docPr id="55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2DE60" w14:textId="1D57E60A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 Publis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A089C" id="_x0000_s1028" type="#_x0000_t202" style="position:absolute;left:0;text-align:left;margin-left:378.75pt;margin-top:10.2pt;width:111.7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" stroked="f">
                <v:textbox>
                  <w:txbxContent>
                    <w:p w14:paraId="7242DE60" w14:textId="1D57E60A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 Publis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2A4C5" w14:textId="0A67DA17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5AD4D8" w14:textId="0393C25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BCC44DB" w14:textId="7883A37B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D96D5A7" w14:textId="1F8926E9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807B2F3" w14:textId="2BD59565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96F24F2" w14:textId="30E2C76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87CC6E7" w14:textId="4DB23EB6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9E6273" w14:textId="55EE8230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0EF297F4" w14:textId="62B1ABE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A0B5EB1" w14:textId="3500F84E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7B4055BF" w14:textId="44E23F2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DC2D0B3" w14:textId="4E9EDE8D" w:rsidR="006C5FAB" w:rsidRPr="00303A38" w:rsidRDefault="006C5FAB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244D5708" w14:textId="50C1D227" w:rsidR="005F3839" w:rsidRPr="00303A38" w:rsidRDefault="006C5FAB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Fungsionalitas</w:t>
      </w:r>
    </w:p>
    <w:p w14:paraId="1FC9DDCF" w14:textId="610380ED" w:rsidR="006C5FAB" w:rsidRPr="00303A38" w:rsidRDefault="00C77DE6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anajemen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pertemuan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9F089F2" w14:textId="07E352BA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bulanan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73C8BD1" w14:textId="60C9A86E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minder</w:t>
      </w:r>
      <w:r w:rsidR="00DC2D14">
        <w:rPr>
          <w:rFonts w:ascii="Arial" w:hAnsi="Arial" w:cs="Arial"/>
          <w:sz w:val="24"/>
          <w:szCs w:val="24"/>
          <w:lang w:val="id-ID"/>
        </w:rPr>
        <w:t xml:space="preserve"> </w:t>
      </w:r>
      <w:r w:rsidR="00DC2D14"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="00DC2D14">
        <w:rPr>
          <w:rFonts w:ascii="Arial" w:hAnsi="Arial" w:cs="Arial"/>
          <w:sz w:val="24"/>
          <w:szCs w:val="24"/>
          <w:lang w:val="id-ID"/>
        </w:rPr>
        <w:t xml:space="preserve"> jika jadwal sudah dekat.</w:t>
      </w:r>
    </w:p>
    <w:p w14:paraId="62B754AB" w14:textId="59081EB1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/mengekspor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port</w:t>
      </w:r>
      <w:r w:rsidRPr="00303A38">
        <w:rPr>
          <w:rFonts w:ascii="Arial" w:hAnsi="Arial" w:cs="Arial"/>
          <w:sz w:val="24"/>
          <w:szCs w:val="24"/>
          <w:lang w:val="id-ID"/>
        </w:rPr>
        <w:t>/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log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ke dalam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fil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csv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53750A99" w14:textId="0D14A737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engakses penjadwalan sampai ke level hari atau bahkan jam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676D380" w14:textId="6C5FA8D1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janji baru antara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2742D636" w14:textId="2CDC50D7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entuk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vailabl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ti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yang diharapkan untuk semua hari (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41992A" w14:textId="1B1605C6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ri men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n menghubungk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tersebut dengan suat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(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6F5874" w14:textId="6565E84F" w:rsidR="00F302BA" w:rsidRPr="00F302BA" w:rsidRDefault="008328E9" w:rsidP="00F302BA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detail dan status tambahan tertentu dari suat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seperti info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statu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dan statu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velop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itu sendiri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  <w:r w:rsidR="00F302BA" w:rsidRPr="00F302BA">
        <w:rPr>
          <w:rFonts w:ascii="Arial" w:hAnsi="Arial" w:cs="Arial"/>
          <w:sz w:val="24"/>
          <w:szCs w:val="24"/>
        </w:rPr>
        <w:br w:type="page"/>
      </w:r>
    </w:p>
    <w:p w14:paraId="2C2EDEE8" w14:textId="48A37940" w:rsidR="00086798" w:rsidRDefault="005F3839" w:rsidP="00086798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ork Breakdown Structure</w:t>
      </w:r>
    </w:p>
    <w:p w14:paraId="4008BE96" w14:textId="2A8458C2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5"/>
        <w:gridCol w:w="4330"/>
      </w:tblGrid>
      <w:tr w:rsidR="00665AFF" w14:paraId="79AEDCD6" w14:textId="77777777" w:rsidTr="00665AFF">
        <w:tc>
          <w:tcPr>
            <w:tcW w:w="4504" w:type="dxa"/>
          </w:tcPr>
          <w:p w14:paraId="5B0B5CA1" w14:textId="660FF772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Task</w:t>
            </w:r>
          </w:p>
        </w:tc>
        <w:tc>
          <w:tcPr>
            <w:tcW w:w="4505" w:type="dxa"/>
          </w:tcPr>
          <w:p w14:paraId="5DED7503" w14:textId="5AF12C89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Estimated Duration</w:t>
            </w:r>
          </w:p>
        </w:tc>
      </w:tr>
      <w:tr w:rsidR="00665AFF" w14:paraId="3AF86978" w14:textId="77777777" w:rsidTr="00665AFF">
        <w:tc>
          <w:tcPr>
            <w:tcW w:w="4504" w:type="dxa"/>
          </w:tcPr>
          <w:p w14:paraId="445AFB66" w14:textId="64799630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ajemen Produk</w:t>
            </w:r>
          </w:p>
        </w:tc>
        <w:tc>
          <w:tcPr>
            <w:tcW w:w="4505" w:type="dxa"/>
          </w:tcPr>
          <w:p w14:paraId="716B430E" w14:textId="08F7135D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D9EBA97" w14:textId="77777777" w:rsidTr="00665AFF">
        <w:tc>
          <w:tcPr>
            <w:tcW w:w="4504" w:type="dxa"/>
          </w:tcPr>
          <w:p w14:paraId="66F30452" w14:textId="0A47D11F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isis Proses Kerja</w:t>
            </w:r>
          </w:p>
        </w:tc>
        <w:tc>
          <w:tcPr>
            <w:tcW w:w="4505" w:type="dxa"/>
          </w:tcPr>
          <w:p w14:paraId="13F9B4EE" w14:textId="6A4FA3EE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5763D17E" w14:textId="77777777" w:rsidTr="00665AFF">
        <w:tc>
          <w:tcPr>
            <w:tcW w:w="4504" w:type="dxa"/>
          </w:tcPr>
          <w:p w14:paraId="7D693288" w14:textId="087E6FBD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onstruksi</w:t>
            </w:r>
          </w:p>
        </w:tc>
        <w:tc>
          <w:tcPr>
            <w:tcW w:w="4505" w:type="dxa"/>
          </w:tcPr>
          <w:p w14:paraId="47C47907" w14:textId="022B0CA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44F1B9C0" w14:textId="77777777" w:rsidTr="00665AFF">
        <w:tc>
          <w:tcPr>
            <w:tcW w:w="4504" w:type="dxa"/>
          </w:tcPr>
          <w:p w14:paraId="2B68A159" w14:textId="3893B1DC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mplementasi</w:t>
            </w:r>
          </w:p>
        </w:tc>
        <w:tc>
          <w:tcPr>
            <w:tcW w:w="4505" w:type="dxa"/>
          </w:tcPr>
          <w:p w14:paraId="68028D40" w14:textId="6562D15F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720A006D" w14:textId="77777777" w:rsidTr="00665AFF">
        <w:tc>
          <w:tcPr>
            <w:tcW w:w="4504" w:type="dxa"/>
          </w:tcPr>
          <w:p w14:paraId="086FCB00" w14:textId="1E4BCC96" w:rsidR="00665AFF" w:rsidRPr="008212C4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Revisi </w:t>
            </w:r>
            <w:r w:rsidR="008212C4" w:rsidRPr="008212C4">
              <w:rPr>
                <w:rFonts w:ascii="Arial" w:hAnsi="Arial" w:cs="Arial"/>
                <w:iCs/>
                <w:sz w:val="24"/>
                <w:szCs w:val="24"/>
              </w:rPr>
              <w:t>Implementasi</w:t>
            </w:r>
          </w:p>
        </w:tc>
        <w:tc>
          <w:tcPr>
            <w:tcW w:w="4505" w:type="dxa"/>
          </w:tcPr>
          <w:p w14:paraId="43CB8715" w14:textId="6A1024E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F8334C5" w14:textId="77777777" w:rsidTr="00665AFF">
        <w:tc>
          <w:tcPr>
            <w:tcW w:w="4504" w:type="dxa"/>
          </w:tcPr>
          <w:p w14:paraId="04BF4099" w14:textId="75916845" w:rsidR="00665AFF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Produksi akhir</w:t>
            </w:r>
          </w:p>
        </w:tc>
        <w:tc>
          <w:tcPr>
            <w:tcW w:w="4505" w:type="dxa"/>
          </w:tcPr>
          <w:p w14:paraId="381DEFBF" w14:textId="3C217B0C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</w:tbl>
    <w:p w14:paraId="324DE345" w14:textId="5CDF8E81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076AD557" w14:textId="0BAA82A4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276278E3" w14:textId="53EC57F3" w:rsidR="00665AFF" w:rsidRDefault="00665AFF" w:rsidP="00665AFF">
      <w:pPr>
        <w:pStyle w:val="ListParagraph"/>
        <w:numPr>
          <w:ilvl w:val="0"/>
          <w:numId w:val="8"/>
        </w:numPr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Skema</w:t>
      </w:r>
    </w:p>
    <w:p w14:paraId="2CF6EFC0" w14:textId="4E7CA992" w:rsidR="00665AFF" w:rsidRDefault="00501736" w:rsidP="00665AFF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1616" behindDoc="0" locked="0" layoutInCell="1" allowOverlap="1" wp14:anchorId="5DE3C8BB" wp14:editId="1D834AB8">
                <wp:simplePos x="0" y="0"/>
                <wp:positionH relativeFrom="column">
                  <wp:posOffset>2468880</wp:posOffset>
                </wp:positionH>
                <wp:positionV relativeFrom="paragraph">
                  <wp:posOffset>167640</wp:posOffset>
                </wp:positionV>
                <wp:extent cx="1105593" cy="507076"/>
                <wp:effectExtent l="0" t="0" r="18415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CAD5D" w14:textId="64F59520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oftwa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E3C8BB" id="Rectangle 2" o:spid="_x0000_s1029" style="position:absolute;left:0;text-align:left;margin-left:194.4pt;margin-top:13.2pt;width:87.05pt;height:39.95pt;z-index: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" fillcolor="white [3212]" strokecolor="#1f4d78 [1604]" strokeweight="1pt">
                <v:textbox>
                  <w:txbxContent>
                    <w:p w14:paraId="385CAD5D" w14:textId="64F59520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Software</w:t>
                      </w:r>
                    </w:p>
                  </w:txbxContent>
                </v:textbox>
              </v:rect>
            </w:pict>
          </mc:Fallback>
        </mc:AlternateContent>
      </w:r>
    </w:p>
    <w:p w14:paraId="78BAF3FC" w14:textId="282A79D1" w:rsidR="00086798" w:rsidRPr="00303A38" w:rsidRDefault="00561EA9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493BFC6E" wp14:editId="50D631AF">
                <wp:simplePos x="0" y="0"/>
                <wp:positionH relativeFrom="column">
                  <wp:posOffset>-182880</wp:posOffset>
                </wp:positionH>
                <wp:positionV relativeFrom="paragraph">
                  <wp:posOffset>1817138</wp:posOffset>
                </wp:positionV>
                <wp:extent cx="181783" cy="8313"/>
                <wp:effectExtent l="0" t="0" r="27940" b="29845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1783" cy="831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FCEB2D" id="Straight Connector 20" o:spid="_x0000_s1026" style="position:absolute;flip:y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.4pt,143.1pt" to="-.1pt,14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58B1376" wp14:editId="443CF34C">
                <wp:simplePos x="0" y="0"/>
                <wp:positionH relativeFrom="column">
                  <wp:posOffset>4497185</wp:posOffset>
                </wp:positionH>
                <wp:positionV relativeFrom="paragraph">
                  <wp:posOffset>944303</wp:posOffset>
                </wp:positionV>
                <wp:extent cx="8313" cy="856095"/>
                <wp:effectExtent l="0" t="0" r="29845" b="2032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3" cy="8560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8CE96E" id="Straight Connector 3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4.1pt,74.35pt" to="354.75pt,14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7E21C40" wp14:editId="714E7396">
                <wp:simplePos x="0" y="0"/>
                <wp:positionH relativeFrom="column">
                  <wp:posOffset>1446415</wp:posOffset>
                </wp:positionH>
                <wp:positionV relativeFrom="paragraph">
                  <wp:posOffset>1808826</wp:posOffset>
                </wp:positionV>
                <wp:extent cx="116378" cy="8255"/>
                <wp:effectExtent l="0" t="0" r="36195" b="2984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6378" cy="82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DDE622" id="Straight Connector 26" o:spid="_x0000_s1026" style="position:absolute;z-index:251652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13.9pt,142.45pt" to="123.05pt,14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F698A1" wp14:editId="69B53E8C">
                <wp:simplePos x="0" y="0"/>
                <wp:positionH relativeFrom="column">
                  <wp:posOffset>2859578</wp:posOffset>
                </wp:positionH>
                <wp:positionV relativeFrom="paragraph">
                  <wp:posOffset>1758950</wp:posOffset>
                </wp:positionV>
                <wp:extent cx="157942" cy="0"/>
                <wp:effectExtent l="0" t="0" r="33020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9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E82DAB2" id="Straight Connector 39" o:spid="_x0000_s1026" style="position:absolute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5.15pt,138.5pt" to="237.6pt,13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51EC3BF" wp14:editId="692D60D7">
                <wp:simplePos x="0" y="0"/>
                <wp:positionH relativeFrom="column">
                  <wp:posOffset>2867891</wp:posOffset>
                </wp:positionH>
                <wp:positionV relativeFrom="paragraph">
                  <wp:posOffset>2490585</wp:posOffset>
                </wp:positionV>
                <wp:extent cx="157942" cy="0"/>
                <wp:effectExtent l="0" t="0" r="33020" b="1905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9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6793BF" id="Straight Connector 41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5.8pt,196.1pt" to="238.25pt,19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D315586" wp14:editId="0CE90C19">
                <wp:simplePos x="0" y="0"/>
                <wp:positionH relativeFrom="column">
                  <wp:posOffset>2859578</wp:posOffset>
                </wp:positionH>
                <wp:positionV relativeFrom="paragraph">
                  <wp:posOffset>1775345</wp:posOffset>
                </wp:positionV>
                <wp:extent cx="0" cy="715125"/>
                <wp:effectExtent l="0" t="0" r="19050" b="2794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151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28EE0" id="Straight Connector 40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5.15pt,139.8pt" to="225.15pt,19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598CD83" wp14:editId="6381D573">
                <wp:simplePos x="0" y="0"/>
                <wp:positionH relativeFrom="column">
                  <wp:posOffset>2842953</wp:posOffset>
                </wp:positionH>
                <wp:positionV relativeFrom="paragraph">
                  <wp:posOffset>919365</wp:posOffset>
                </wp:positionV>
                <wp:extent cx="16625" cy="856210"/>
                <wp:effectExtent l="0" t="0" r="21590" b="2032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625" cy="8562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1F5EB2" id="Straight Connector 38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85pt,72.4pt" to="225.15pt,13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00AF910" wp14:editId="06E689BA">
                <wp:simplePos x="0" y="0"/>
                <wp:positionH relativeFrom="column">
                  <wp:posOffset>2842953</wp:posOffset>
                </wp:positionH>
                <wp:positionV relativeFrom="paragraph">
                  <wp:posOffset>919365</wp:posOffset>
                </wp:positionV>
                <wp:extent cx="157826" cy="0"/>
                <wp:effectExtent l="0" t="0" r="1397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782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19A0BE" id="Straight Connector 37" o:spid="_x0000_s1026" style="position:absolute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85pt,72.4pt" to="236.3pt,7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877AF7" wp14:editId="553E5C17">
                <wp:simplePos x="0" y="0"/>
                <wp:positionH relativeFrom="column">
                  <wp:posOffset>3541222</wp:posOffset>
                </wp:positionH>
                <wp:positionV relativeFrom="paragraph">
                  <wp:posOffset>586855</wp:posOffset>
                </wp:positionV>
                <wp:extent cx="0" cy="124691"/>
                <wp:effectExtent l="0" t="0" r="19050" b="2794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469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CF1699" id="Straight Connector 36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8.85pt,46.2pt" to="278.85pt,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D6F8243" wp14:editId="545FCF0C">
                <wp:simplePos x="0" y="0"/>
                <wp:positionH relativeFrom="column">
                  <wp:posOffset>4497185</wp:posOffset>
                </wp:positionH>
                <wp:positionV relativeFrom="paragraph">
                  <wp:posOffset>944303</wp:posOffset>
                </wp:positionV>
                <wp:extent cx="190442" cy="0"/>
                <wp:effectExtent l="0" t="0" r="19685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4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23F2CA" id="Straight Connector 31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4.1pt,74.35pt" to="369.1pt,7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1AF806" wp14:editId="7A96E063">
                <wp:simplePos x="0" y="0"/>
                <wp:positionH relativeFrom="column">
                  <wp:posOffset>4513811</wp:posOffset>
                </wp:positionH>
                <wp:positionV relativeFrom="paragraph">
                  <wp:posOffset>2631729</wp:posOffset>
                </wp:positionV>
                <wp:extent cx="216131" cy="0"/>
                <wp:effectExtent l="0" t="0" r="31750" b="190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1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324540" id="Straight Connector 35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5.4pt,207.2pt" to="372.4pt,20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34A634E" wp14:editId="092B3ECA">
                <wp:simplePos x="0" y="0"/>
                <wp:positionH relativeFrom="column">
                  <wp:posOffset>4505498</wp:posOffset>
                </wp:positionH>
                <wp:positionV relativeFrom="paragraph">
                  <wp:posOffset>1800398</wp:posOffset>
                </wp:positionV>
                <wp:extent cx="0" cy="831388"/>
                <wp:effectExtent l="0" t="0" r="19050" b="26035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3138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0C56A5" id="Straight Connector 34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4.75pt,141.75pt" to="354.75pt,20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3AE66D" wp14:editId="5B147292">
                <wp:simplePos x="0" y="0"/>
                <wp:positionH relativeFrom="column">
                  <wp:posOffset>4505498</wp:posOffset>
                </wp:positionH>
                <wp:positionV relativeFrom="paragraph">
                  <wp:posOffset>1800398</wp:posOffset>
                </wp:positionV>
                <wp:extent cx="232757" cy="58"/>
                <wp:effectExtent l="0" t="0" r="3429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757" cy="5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976C67" id="Straight Connector 33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4.75pt,141.75pt" to="373.1pt,14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07EE402" wp14:editId="3A7C24CE">
                <wp:simplePos x="0" y="0"/>
                <wp:positionH relativeFrom="column">
                  <wp:posOffset>5270385</wp:posOffset>
                </wp:positionH>
                <wp:positionV relativeFrom="paragraph">
                  <wp:posOffset>586855</wp:posOffset>
                </wp:positionV>
                <wp:extent cx="0" cy="74815"/>
                <wp:effectExtent l="0" t="0" r="19050" b="2095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48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1A483A" id="Straight Connector 30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5pt,46.2pt" to="415pt,5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E79C9BA" wp14:editId="479CBD8A">
                <wp:simplePos x="0" y="0"/>
                <wp:positionH relativeFrom="column">
                  <wp:posOffset>3000779</wp:posOffset>
                </wp:positionH>
                <wp:positionV relativeFrom="paragraph">
                  <wp:posOffset>570230</wp:posOffset>
                </wp:positionV>
                <wp:extent cx="2269490" cy="16625"/>
                <wp:effectExtent l="0" t="0" r="35560" b="2159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69490" cy="16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1EF7A0" id="Straight Connector 29" o:spid="_x0000_s1026" style="position:absolute;flip:y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6.3pt,44.9pt" to="41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DC18473" wp14:editId="632034A4">
                <wp:simplePos x="0" y="0"/>
                <wp:positionH relativeFrom="column">
                  <wp:posOffset>1446415</wp:posOffset>
                </wp:positionH>
                <wp:positionV relativeFrom="paragraph">
                  <wp:posOffset>2457219</wp:posOffset>
                </wp:positionV>
                <wp:extent cx="133003" cy="0"/>
                <wp:effectExtent l="0" t="0" r="19685" b="190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300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A7EB8F8" id="Straight Connector 28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3.9pt,193.5pt" to="124.35pt,19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3B62A50D" wp14:editId="65906BCA">
                <wp:simplePos x="0" y="0"/>
                <wp:positionH relativeFrom="column">
                  <wp:posOffset>1446415</wp:posOffset>
                </wp:positionH>
                <wp:positionV relativeFrom="paragraph">
                  <wp:posOffset>1825336</wp:posOffset>
                </wp:positionV>
                <wp:extent cx="0" cy="648509"/>
                <wp:effectExtent l="0" t="0" r="19050" b="3746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4850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FB262C" id="Straight Connector 27" o:spid="_x0000_s1026" style="position:absolute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3.9pt,143.75pt" to="113.9pt,19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36D4F1F" wp14:editId="70841A05">
                <wp:simplePos x="0" y="0"/>
                <wp:positionH relativeFrom="column">
                  <wp:posOffset>1446415</wp:posOffset>
                </wp:positionH>
                <wp:positionV relativeFrom="paragraph">
                  <wp:posOffset>919365</wp:posOffset>
                </wp:positionV>
                <wp:extent cx="0" cy="889461"/>
                <wp:effectExtent l="0" t="0" r="19050" b="2540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8946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D269FD" id="Straight Connector 25" o:spid="_x0000_s1026" style="position:absolute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3.9pt,72.4pt" to="113.9pt,1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51CD761" wp14:editId="16E71267">
                <wp:simplePos x="0" y="0"/>
                <wp:positionH relativeFrom="column">
                  <wp:posOffset>1446415</wp:posOffset>
                </wp:positionH>
                <wp:positionV relativeFrom="paragraph">
                  <wp:posOffset>919365</wp:posOffset>
                </wp:positionV>
                <wp:extent cx="133003" cy="0"/>
                <wp:effectExtent l="0" t="0" r="19685" b="190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300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757DA7" id="Straight Connector 24" o:spid="_x0000_s1026" style="position:absolute;flip:x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3.9pt,72.4pt" to="124.35pt,7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69249B13" wp14:editId="39B9B224">
                <wp:simplePos x="0" y="0"/>
                <wp:positionH relativeFrom="column">
                  <wp:posOffset>2036618</wp:posOffset>
                </wp:positionH>
                <wp:positionV relativeFrom="paragraph">
                  <wp:posOffset>586855</wp:posOffset>
                </wp:positionV>
                <wp:extent cx="0" cy="116379"/>
                <wp:effectExtent l="0" t="0" r="19050" b="3619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63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8B2B10" id="Straight Connector 23" o:spid="_x0000_s1026" style="position:absolute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0.35pt,46.2pt" to="160.35pt,5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04BDBA7" wp14:editId="23F3D5D0">
                <wp:simplePos x="0" y="0"/>
                <wp:positionH relativeFrom="column">
                  <wp:posOffset>-174567</wp:posOffset>
                </wp:positionH>
                <wp:positionV relativeFrom="paragraph">
                  <wp:posOffset>2714567</wp:posOffset>
                </wp:positionV>
                <wp:extent cx="182880" cy="0"/>
                <wp:effectExtent l="0" t="0" r="2667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6B7552" id="Straight Connector 22" o:spid="_x0000_s1026" style="position:absolute;z-index:2516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75pt,213.75pt" to=".65pt,2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3D72421B" wp14:editId="5C5E5205">
                <wp:simplePos x="0" y="0"/>
                <wp:positionH relativeFrom="column">
                  <wp:posOffset>-174567</wp:posOffset>
                </wp:positionH>
                <wp:positionV relativeFrom="paragraph">
                  <wp:posOffset>1808826</wp:posOffset>
                </wp:positionV>
                <wp:extent cx="0" cy="881149"/>
                <wp:effectExtent l="0" t="0" r="19050" b="3365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8114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4AB3B1" id="Straight Connector 21" o:spid="_x0000_s1026" style="position:absolute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75pt,142.45pt" to="-13.75pt,21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8504D4" wp14:editId="297D7245">
                <wp:simplePos x="0" y="0"/>
                <wp:positionH relativeFrom="column">
                  <wp:posOffset>-174567</wp:posOffset>
                </wp:positionH>
                <wp:positionV relativeFrom="paragraph">
                  <wp:posOffset>969241</wp:posOffset>
                </wp:positionV>
                <wp:extent cx="0" cy="831273"/>
                <wp:effectExtent l="0" t="0" r="19050" b="2603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3127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5DB14F" id="Straight Connector 19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75pt,76.3pt" to="-13.75pt,14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497CA0F" wp14:editId="4C957C7C">
                <wp:simplePos x="0" y="0"/>
                <wp:positionH relativeFrom="column">
                  <wp:posOffset>-174567</wp:posOffset>
                </wp:positionH>
                <wp:positionV relativeFrom="paragraph">
                  <wp:posOffset>960928</wp:posOffset>
                </wp:positionV>
                <wp:extent cx="182880" cy="0"/>
                <wp:effectExtent l="0" t="0" r="26670" b="1905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10CB6B" id="Straight Connector 18" o:spid="_x0000_s1026" style="position:absolute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75pt,75.65pt" to=".65pt,7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EE0C11" wp14:editId="1DD57C76">
                <wp:simplePos x="0" y="0"/>
                <wp:positionH relativeFrom="column">
                  <wp:posOffset>515389</wp:posOffset>
                </wp:positionH>
                <wp:positionV relativeFrom="paragraph">
                  <wp:posOffset>586855</wp:posOffset>
                </wp:positionV>
                <wp:extent cx="0" cy="166255"/>
                <wp:effectExtent l="0" t="0" r="19050" b="2476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62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1A2FDC" id="Straight Connector 1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6pt,46.2pt" to="40.6pt,5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756346" wp14:editId="2214856C">
                <wp:simplePos x="0" y="0"/>
                <wp:positionH relativeFrom="column">
                  <wp:posOffset>515389</wp:posOffset>
                </wp:positionH>
                <wp:positionV relativeFrom="paragraph">
                  <wp:posOffset>587086</wp:posOffset>
                </wp:positionV>
                <wp:extent cx="2485506" cy="0"/>
                <wp:effectExtent l="0" t="0" r="1016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855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1224F1" id="Straight Connector 16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6pt,46.25pt" to="236.3pt,4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4A89FA" wp14:editId="084F4FD0">
                <wp:simplePos x="0" y="0"/>
                <wp:positionH relativeFrom="column">
                  <wp:posOffset>3000895</wp:posOffset>
                </wp:positionH>
                <wp:positionV relativeFrom="paragraph">
                  <wp:posOffset>345440</wp:posOffset>
                </wp:positionV>
                <wp:extent cx="0" cy="241415"/>
                <wp:effectExtent l="0" t="0" r="19050" b="254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14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58E82F" id="Straight Connector 1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6.3pt,27.2pt" to="236.3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6AD817DB" wp14:editId="65B58E4A">
                <wp:simplePos x="0" y="0"/>
                <wp:positionH relativeFrom="column">
                  <wp:posOffset>2540</wp:posOffset>
                </wp:positionH>
                <wp:positionV relativeFrom="paragraph">
                  <wp:posOffset>2384656</wp:posOffset>
                </wp:positionV>
                <wp:extent cx="1105593" cy="507076"/>
                <wp:effectExtent l="0" t="0" r="18415" b="2667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B21AC6" w14:textId="0C77CDA5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enyajikan Informa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D817DB" id="Rectangle 8" o:spid="_x0000_s1030" style="position:absolute;margin-left:.2pt;margin-top:187.75pt;width:87.05pt;height:39.95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" fillcolor="white [3212]" strokecolor="#1f4d78 [1604]" strokeweight="1pt">
                <v:textbox>
                  <w:txbxContent>
                    <w:p w14:paraId="2CB21AC6" w14:textId="0C77CDA5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enyajikan Informasi</w:t>
                      </w:r>
                    </w:p>
                  </w:txbxContent>
                </v:textbox>
              </v:rect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3408A0EC" wp14:editId="0120A1C6">
                <wp:simplePos x="0" y="0"/>
                <wp:positionH relativeFrom="column">
                  <wp:posOffset>-231</wp:posOffset>
                </wp:positionH>
                <wp:positionV relativeFrom="paragraph">
                  <wp:posOffset>1509453</wp:posOffset>
                </wp:positionV>
                <wp:extent cx="1213658" cy="665019"/>
                <wp:effectExtent l="0" t="0" r="24765" b="2095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3658" cy="66501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1FC00A" w14:textId="2311467C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engumpulkan &amp; Menyeleksi Informa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08A0EC" id="Rectangle 7" o:spid="_x0000_s1031" style="position:absolute;margin-left:0;margin-top:118.85pt;width:95.55pt;height:52.35pt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" fillcolor="white [3212]" strokecolor="#1f4d78 [1604]" strokeweight="1pt">
                <v:textbox>
                  <w:txbxContent>
                    <w:p w14:paraId="031FC00A" w14:textId="2311467C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engumpulkan &amp; Menyeleksi Informasi</w:t>
                      </w:r>
                    </w:p>
                  </w:txbxContent>
                </v:textbox>
              </v:rect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0932A2A9" wp14:editId="5BEAEA31">
                <wp:simplePos x="0" y="0"/>
                <wp:positionH relativeFrom="column">
                  <wp:posOffset>4729942</wp:posOffset>
                </wp:positionH>
                <wp:positionV relativeFrom="paragraph">
                  <wp:posOffset>1451379</wp:posOffset>
                </wp:positionV>
                <wp:extent cx="1288473" cy="673331"/>
                <wp:effectExtent l="0" t="0" r="26035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8473" cy="67333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DF6FBC" w14:textId="2460CE02" w:rsidR="00501736" w:rsidRPr="00561EA9" w:rsidRDefault="008212C4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nalisa kesalahan yang terjad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32A2A9" id="Rectangle 12" o:spid="_x0000_s1032" style="position:absolute;margin-left:372.45pt;margin-top:114.3pt;width:101.45pt;height:53pt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" fillcolor="white [3212]" strokecolor="#1f4d78 [1604]" strokeweight="1pt">
                <v:textbox>
                  <w:txbxContent>
                    <w:p w14:paraId="3CDF6FBC" w14:textId="2460CE02" w:rsidR="00501736" w:rsidRPr="00561EA9" w:rsidRDefault="008212C4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Analisa kesalahan yang terjadi</w:t>
                      </w:r>
                    </w:p>
                  </w:txbxContent>
                </v:textbox>
              </v:rect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26E6E40F" wp14:editId="5E273BA8">
                <wp:simplePos x="0" y="0"/>
                <wp:positionH relativeFrom="column">
                  <wp:posOffset>4729942</wp:posOffset>
                </wp:positionH>
                <wp:positionV relativeFrom="paragraph">
                  <wp:posOffset>2216150</wp:posOffset>
                </wp:positionV>
                <wp:extent cx="1197033" cy="640080"/>
                <wp:effectExtent l="0" t="0" r="22225" b="2667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7033" cy="6400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9ABBDB" w14:textId="3F55E65B" w:rsidR="00501736" w:rsidRPr="008212C4" w:rsidRDefault="008212C4" w:rsidP="00501736">
                            <w:pPr>
                              <w:jc w:val="center"/>
                              <w:rPr>
                                <w:rFonts w:ascii="Arial" w:hAnsi="Arial" w:cs="Arial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Hasil analisa diberikan kepada</w:t>
                            </w:r>
                            <w:r w:rsidRPr="008212C4">
                              <w:rPr>
                                <w:rFonts w:ascii="Arial" w:hAnsi="Arial" w:cs="Arial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progra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E6E40F" id="Rectangle 13" o:spid="_x0000_s1033" style="position:absolute;margin-left:372.45pt;margin-top:174.5pt;width:94.25pt;height:50.4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" fillcolor="white [3212]" strokecolor="#1f4d78 [1604]" strokeweight="1pt">
                <v:textbox>
                  <w:txbxContent>
                    <w:p w14:paraId="359ABBDB" w14:textId="3F55E65B" w:rsidR="00501736" w:rsidRPr="008212C4" w:rsidRDefault="008212C4" w:rsidP="00501736">
                      <w:pPr>
                        <w:jc w:val="center"/>
                        <w:rPr>
                          <w:rFonts w:ascii="Arial" w:hAnsi="Arial" w:cs="Arial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Hasil analisa diberikan kepada</w:t>
                      </w:r>
                      <w:r w:rsidRPr="008212C4">
                        <w:rPr>
                          <w:rFonts w:ascii="Arial" w:hAnsi="Arial" w:cs="Arial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programer</w:t>
                      </w:r>
                    </w:p>
                  </w:txbxContent>
                </v:textbox>
              </v:rect>
            </w:pict>
          </mc:Fallback>
        </mc:AlternateContent>
      </w:r>
      <w:r w:rsidR="008212C4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C06D8AC" wp14:editId="222889E1">
                <wp:simplePos x="0" y="0"/>
                <wp:positionH relativeFrom="column">
                  <wp:posOffset>3025833</wp:posOffset>
                </wp:positionH>
                <wp:positionV relativeFrom="paragraph">
                  <wp:posOffset>2160558</wp:posOffset>
                </wp:positionV>
                <wp:extent cx="1105593" cy="507076"/>
                <wp:effectExtent l="0" t="0" r="18415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2C4BFD" w14:textId="0396E4D8" w:rsidR="008212C4" w:rsidRPr="00561EA9" w:rsidRDefault="008212C4" w:rsidP="008212C4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esting &amp; Debugg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06D8AC" id="Rectangle 14" o:spid="_x0000_s1034" style="position:absolute;margin-left:238.25pt;margin-top:170.1pt;width:87.05pt;height:39.95pt;z-index:251644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" fillcolor="white [3212]" strokecolor="#1f4d78 [1604]" strokeweight="1pt">
                <v:textbox>
                  <w:txbxContent>
                    <w:p w14:paraId="232C4BFD" w14:textId="0396E4D8" w:rsidR="008212C4" w:rsidRPr="00561EA9" w:rsidRDefault="008212C4" w:rsidP="008212C4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Testing &amp; Debugging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6A5334B0" wp14:editId="083E3B28">
                <wp:simplePos x="0" y="0"/>
                <wp:positionH relativeFrom="column">
                  <wp:posOffset>3017520</wp:posOffset>
                </wp:positionH>
                <wp:positionV relativeFrom="paragraph">
                  <wp:posOffset>1479030</wp:posOffset>
                </wp:positionV>
                <wp:extent cx="1105593" cy="507076"/>
                <wp:effectExtent l="0" t="0" r="18415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1BAD7A" w14:textId="237A3ABE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Membuat </w:t>
                            </w:r>
                            <w:r w:rsidR="008212C4"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5334B0" id="Rectangle 11" o:spid="_x0000_s1035" style="position:absolute;margin-left:237.6pt;margin-top:116.45pt;width:87.05pt;height:39.95pt;z-index:25164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" fillcolor="white [3212]" strokecolor="#1f4d78 [1604]" strokeweight="1pt">
                <v:textbox>
                  <w:txbxContent>
                    <w:p w14:paraId="521BAD7A" w14:textId="237A3ABE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Membuat </w:t>
                      </w:r>
                      <w:r w:rsidR="008212C4"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Program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0E6847E8" wp14:editId="56702CC5">
                <wp:simplePos x="0" y="0"/>
                <wp:positionH relativeFrom="column">
                  <wp:posOffset>1565506</wp:posOffset>
                </wp:positionH>
                <wp:positionV relativeFrom="paragraph">
                  <wp:posOffset>2210378</wp:posOffset>
                </wp:positionV>
                <wp:extent cx="1105593" cy="507076"/>
                <wp:effectExtent l="0" t="0" r="18415" b="2667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2AA4CC" w14:textId="10FD2227" w:rsidR="00501736" w:rsidRPr="008212C4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embuat logika</w:t>
                            </w:r>
                            <w:r w:rsidRPr="008212C4">
                              <w:rPr>
                                <w:rFonts w:ascii="Arial" w:hAnsi="Arial" w:cs="Arial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6847E8" id="Rectangle 10" o:spid="_x0000_s1036" style="position:absolute;margin-left:123.25pt;margin-top:174.05pt;width:87.05pt;height:39.95pt;z-index: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" fillcolor="white [3212]" strokecolor="#1f4d78 [1604]" strokeweight="1pt">
                <v:textbox>
                  <w:txbxContent>
                    <w:p w14:paraId="652AA4CC" w14:textId="10FD2227" w:rsidR="00501736" w:rsidRPr="008212C4" w:rsidRDefault="00501736" w:rsidP="00501736">
                      <w:pPr>
                        <w:jc w:val="center"/>
                        <w:rPr>
                          <w:rFonts w:ascii="Arial" w:hAnsi="Arial" w:cs="Arial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embuat logika</w:t>
                      </w:r>
                      <w:r w:rsidRPr="008212C4">
                        <w:rPr>
                          <w:rFonts w:ascii="Arial" w:hAnsi="Arial" w:cs="Arial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 program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5CAEC113" wp14:editId="28726719">
                <wp:simplePos x="0" y="0"/>
                <wp:positionH relativeFrom="column">
                  <wp:posOffset>1565563</wp:posOffset>
                </wp:positionH>
                <wp:positionV relativeFrom="paragraph">
                  <wp:posOffset>1520363</wp:posOffset>
                </wp:positionV>
                <wp:extent cx="1105593" cy="507076"/>
                <wp:effectExtent l="0" t="0" r="18415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C274E8" w14:textId="5ACFFD5F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embuat alur pr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AEC113" id="Rectangle 9" o:spid="_x0000_s1037" style="position:absolute;margin-left:123.25pt;margin-top:119.7pt;width:87.05pt;height:39.95pt;z-index: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" fillcolor="white [3212]" strokecolor="#1f4d78 [1604]" strokeweight="1pt">
                <v:textbox>
                  <w:txbxContent>
                    <w:p w14:paraId="77C274E8" w14:textId="5ACFFD5F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embuat alur program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3DED15FE" wp14:editId="47E9E247">
                <wp:simplePos x="0" y="0"/>
                <wp:positionH relativeFrom="column">
                  <wp:posOffset>4705004</wp:posOffset>
                </wp:positionH>
                <wp:positionV relativeFrom="paragraph">
                  <wp:posOffset>664383</wp:posOffset>
                </wp:positionV>
                <wp:extent cx="1105593" cy="507076"/>
                <wp:effectExtent l="0" t="0" r="18415" b="2667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541A2E" w14:textId="059B65BD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Implementa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ED15FE" id="Rectangle 6" o:spid="_x0000_s1038" style="position:absolute;margin-left:370.45pt;margin-top:52.3pt;width:87.05pt;height:39.95pt;z-index:251635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" fillcolor="white [3212]" strokecolor="#1f4d78 [1604]" strokeweight="1pt">
                <v:textbox>
                  <w:txbxContent>
                    <w:p w14:paraId="5B541A2E" w14:textId="059B65BD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Implementasi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737C3ABC" wp14:editId="729AA079">
                <wp:simplePos x="0" y="0"/>
                <wp:positionH relativeFrom="column">
                  <wp:posOffset>3000895</wp:posOffset>
                </wp:positionH>
                <wp:positionV relativeFrom="paragraph">
                  <wp:posOffset>697634</wp:posOffset>
                </wp:positionV>
                <wp:extent cx="1105593" cy="507076"/>
                <wp:effectExtent l="0" t="0" r="18415" b="2667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02C2EB" w14:textId="545A6175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Konstruks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7C3ABC" id="Rectangle 5" o:spid="_x0000_s1039" style="position:absolute;margin-left:236.3pt;margin-top:54.95pt;width:87.05pt;height:39.95pt;z-index:25163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" fillcolor="white [3212]" strokecolor="#1f4d78 [1604]" strokeweight="1pt">
                <v:textbox>
                  <w:txbxContent>
                    <w:p w14:paraId="6302C2EB" w14:textId="545A6175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Konstruksi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732F9649" wp14:editId="310B2444">
                <wp:simplePos x="0" y="0"/>
                <wp:positionH relativeFrom="column">
                  <wp:posOffset>1579418</wp:posOffset>
                </wp:positionH>
                <wp:positionV relativeFrom="paragraph">
                  <wp:posOffset>697634</wp:posOffset>
                </wp:positionV>
                <wp:extent cx="1105593" cy="507076"/>
                <wp:effectExtent l="0" t="0" r="18415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C4874B" w14:textId="412BC323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Analisis proses kerj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32F9649" id="Rectangle 4" o:spid="_x0000_s1040" style="position:absolute;margin-left:124.35pt;margin-top:54.95pt;width:87.05pt;height:39.95pt;z-index:25163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" fillcolor="white [3212]" strokecolor="#1f4d78 [1604]" strokeweight="1pt">
                <v:textbox>
                  <w:txbxContent>
                    <w:p w14:paraId="5AC4874B" w14:textId="412BC323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Analisis proses kerja</w:t>
                      </w:r>
                    </w:p>
                  </w:txbxContent>
                </v:textbox>
              </v:rect>
            </w:pict>
          </mc:Fallback>
        </mc:AlternateContent>
      </w:r>
      <w:r w:rsidR="00501736">
        <w:rPr>
          <w:rFonts w:ascii="Arial" w:hAnsi="Arial" w:cs="Arial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2640" behindDoc="0" locked="0" layoutInCell="1" allowOverlap="1" wp14:anchorId="6E4389A0" wp14:editId="137B042C">
                <wp:simplePos x="0" y="0"/>
                <wp:positionH relativeFrom="column">
                  <wp:posOffset>2771</wp:posOffset>
                </wp:positionH>
                <wp:positionV relativeFrom="paragraph">
                  <wp:posOffset>730942</wp:posOffset>
                </wp:positionV>
                <wp:extent cx="1105593" cy="507076"/>
                <wp:effectExtent l="0" t="0" r="18415" b="2667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5593" cy="50707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69F2C1" w14:textId="691EB9A3" w:rsidR="00501736" w:rsidRPr="00561EA9" w:rsidRDefault="00501736" w:rsidP="00501736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61EA9">
                              <w:rPr>
                                <w:rFonts w:ascii="Arial" w:hAnsi="Arial" w:cs="Arial"/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Manajemen Produ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4389A0" id="Rectangle 3" o:spid="_x0000_s1041" style="position:absolute;margin-left:.2pt;margin-top:57.55pt;width:87.05pt;height:39.95pt;z-index:251632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" fillcolor="white [3212]" strokecolor="#1f4d78 [1604]" strokeweight="1pt">
                <v:textbox>
                  <w:txbxContent>
                    <w:p w14:paraId="3069F2C1" w14:textId="691EB9A3" w:rsidR="00501736" w:rsidRPr="00561EA9" w:rsidRDefault="00501736" w:rsidP="00501736">
                      <w:pPr>
                        <w:jc w:val="center"/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561EA9">
                        <w:rPr>
                          <w:rFonts w:ascii="Arial" w:hAnsi="Arial" w:cs="Arial"/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Manajemen Produk</w:t>
                      </w:r>
                    </w:p>
                  </w:txbxContent>
                </v:textbox>
              </v:rect>
            </w:pict>
          </mc:Fallback>
        </mc:AlternateContent>
      </w:r>
      <w:r w:rsidR="00086798" w:rsidRPr="00303A38">
        <w:rPr>
          <w:rFonts w:ascii="Arial" w:hAnsi="Arial" w:cs="Arial"/>
          <w:sz w:val="24"/>
          <w:szCs w:val="24"/>
        </w:rPr>
        <w:br w:type="page"/>
      </w:r>
    </w:p>
    <w:p w14:paraId="2CCF4B93" w14:textId="624A8132" w:rsidR="00086798" w:rsidRPr="00303A38" w:rsidRDefault="005F3839" w:rsidP="00086798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Gantt Chart</w:t>
      </w:r>
    </w:p>
    <w:tbl>
      <w:tblPr>
        <w:tblStyle w:val="TableGrid"/>
        <w:tblW w:w="10205" w:type="dxa"/>
        <w:tblInd w:w="-318" w:type="dxa"/>
        <w:tblLook w:val="04A0" w:firstRow="1" w:lastRow="0" w:firstColumn="1" w:lastColumn="0" w:noHBand="0" w:noVBand="1"/>
      </w:tblPr>
      <w:tblGrid>
        <w:gridCol w:w="1856"/>
        <w:gridCol w:w="1062"/>
        <w:gridCol w:w="1035"/>
        <w:gridCol w:w="1051"/>
        <w:gridCol w:w="1028"/>
        <w:gridCol w:w="1028"/>
        <w:gridCol w:w="1067"/>
        <w:gridCol w:w="1031"/>
        <w:gridCol w:w="1047"/>
      </w:tblGrid>
      <w:tr w:rsidR="00D7312C" w:rsidRPr="00303A38" w14:paraId="04D39FBE" w14:textId="77777777" w:rsidTr="008212C4">
        <w:trPr>
          <w:trHeight w:val="7738"/>
        </w:trPr>
        <w:tc>
          <w:tcPr>
            <w:tcW w:w="1856" w:type="dxa"/>
          </w:tcPr>
          <w:p w14:paraId="4F42E039" w14:textId="77777777" w:rsidR="005F3839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C731B5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BD1D46" w14:textId="2DC19E01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ajemen</w:t>
            </w:r>
          </w:p>
          <w:p w14:paraId="56C8B68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uk</w:t>
            </w:r>
          </w:p>
          <w:p w14:paraId="1F44E7D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34BB7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isis Proses Kerja</w:t>
            </w:r>
          </w:p>
          <w:p w14:paraId="66FDC6D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BDD8317" w14:textId="258A6ABF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onstruksi</w:t>
            </w:r>
          </w:p>
          <w:p w14:paraId="4A2DFA4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5C623D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mplementasi</w:t>
            </w:r>
          </w:p>
          <w:p w14:paraId="7CE2A42A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C5242E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visi Implementasi</w:t>
            </w:r>
          </w:p>
          <w:p w14:paraId="78A25D27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614500" w14:textId="3E6977B2" w:rsidR="00561EA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uksi Akhir</w:t>
            </w:r>
          </w:p>
        </w:tc>
        <w:tc>
          <w:tcPr>
            <w:tcW w:w="1062" w:type="dxa"/>
            <w:tcBorders>
              <w:bottom w:val="single" w:sz="4" w:space="0" w:color="auto"/>
            </w:tcBorders>
          </w:tcPr>
          <w:p w14:paraId="4CA0DCAD" w14:textId="5869142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8711C85" wp14:editId="715BB9B0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698038</wp:posOffset>
                      </wp:positionV>
                      <wp:extent cx="681643" cy="191193"/>
                      <wp:effectExtent l="0" t="0" r="23495" b="18415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1643" cy="19119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F2AD5C2" id="Rectangle 42" o:spid="_x0000_s1026" style="position:absolute;margin-left:-6.25pt;margin-top:54.95pt;width:53.65pt;height:15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" fillcolor="#5b9bd5 [3204]" strokecolor="#1f4d78 [1604]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0E735B3" wp14:editId="66EF8D7F">
                      <wp:simplePos x="0" y="0"/>
                      <wp:positionH relativeFrom="column">
                        <wp:posOffset>602788</wp:posOffset>
                      </wp:positionH>
                      <wp:positionV relativeFrom="paragraph">
                        <wp:posOffset>1080828</wp:posOffset>
                      </wp:positionV>
                      <wp:extent cx="1338349" cy="216131"/>
                      <wp:effectExtent l="0" t="0" r="14605" b="1270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8349" cy="21613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AC6D5D5" id="Rectangle 43" o:spid="_x0000_s1026" style="position:absolute;margin-left:47.45pt;margin-top:85.1pt;width:105.4pt;height:1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April</w:t>
            </w:r>
          </w:p>
        </w:tc>
        <w:tc>
          <w:tcPr>
            <w:tcW w:w="1035" w:type="dxa"/>
          </w:tcPr>
          <w:p w14:paraId="523EC438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Mei</w:t>
            </w:r>
          </w:p>
        </w:tc>
        <w:tc>
          <w:tcPr>
            <w:tcW w:w="1051" w:type="dxa"/>
          </w:tcPr>
          <w:p w14:paraId="4CFA7D59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Juni</w:t>
            </w:r>
          </w:p>
        </w:tc>
        <w:tc>
          <w:tcPr>
            <w:tcW w:w="1028" w:type="dxa"/>
          </w:tcPr>
          <w:p w14:paraId="40A7937A" w14:textId="7B4BB794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22CE9B2F" wp14:editId="75D47FA9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520825</wp:posOffset>
                      </wp:positionV>
                      <wp:extent cx="1288877" cy="257695"/>
                      <wp:effectExtent l="0" t="0" r="26035" b="28575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8877" cy="2576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C6AF961" id="Rectangle 44" o:spid="_x0000_s1026" style="position:absolute;margin-left:-4.55pt;margin-top:119.75pt;width:101.5pt;height:20.3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Juli</w:t>
            </w:r>
          </w:p>
        </w:tc>
        <w:tc>
          <w:tcPr>
            <w:tcW w:w="1028" w:type="dxa"/>
          </w:tcPr>
          <w:p w14:paraId="77D1887B" w14:textId="3FE48F65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Agt</w:t>
            </w:r>
          </w:p>
        </w:tc>
        <w:tc>
          <w:tcPr>
            <w:tcW w:w="1067" w:type="dxa"/>
          </w:tcPr>
          <w:p w14:paraId="3C6DDCBB" w14:textId="2A0B681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0A78A93" wp14:editId="12DCE92A">
                      <wp:simplePos x="0" y="0"/>
                      <wp:positionH relativeFrom="column">
                        <wp:posOffset>-50107</wp:posOffset>
                      </wp:positionH>
                      <wp:positionV relativeFrom="paragraph">
                        <wp:posOffset>1977910</wp:posOffset>
                      </wp:positionV>
                      <wp:extent cx="673389" cy="241069"/>
                      <wp:effectExtent l="0" t="0" r="12700" b="26035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3389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06A1D9" id="Rectangle 45" o:spid="_x0000_s1026" style="position:absolute;margin-left:-3.95pt;margin-top:155.75pt;width:53pt;height:1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Sept</w:t>
            </w:r>
          </w:p>
        </w:tc>
        <w:tc>
          <w:tcPr>
            <w:tcW w:w="1031" w:type="dxa"/>
          </w:tcPr>
          <w:p w14:paraId="5DB9CA1F" w14:textId="6F10F2AF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D5AF38E" wp14:editId="3FE9BA83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2451909</wp:posOffset>
                      </wp:positionV>
                      <wp:extent cx="656936" cy="249381"/>
                      <wp:effectExtent l="0" t="0" r="10160" b="1778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6936" cy="24938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3B63BB8" id="Rectangle 46" o:spid="_x0000_s1026" style="position:absolute;margin-left:-6.25pt;margin-top:193.05pt;width:51.75pt;height:19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Okt</w:t>
            </w:r>
          </w:p>
        </w:tc>
        <w:tc>
          <w:tcPr>
            <w:tcW w:w="1047" w:type="dxa"/>
          </w:tcPr>
          <w:p w14:paraId="3B8BFF73" w14:textId="783B21C0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46573F" wp14:editId="04A50DA8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2992466</wp:posOffset>
                      </wp:positionV>
                      <wp:extent cx="665134" cy="241069"/>
                      <wp:effectExtent l="0" t="0" r="20955" b="26035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5134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9170104" id="Rectangle 47" o:spid="_x0000_s1026" style="position:absolute;margin-left:-6.1pt;margin-top:235.65pt;width:52.35pt;height:1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Nov</w:t>
            </w:r>
          </w:p>
        </w:tc>
      </w:tr>
    </w:tbl>
    <w:p w14:paraId="45A40202" w14:textId="77777777" w:rsidR="005F3839" w:rsidRPr="00303A38" w:rsidRDefault="005F3839" w:rsidP="00B21C03">
      <w:pPr>
        <w:pStyle w:val="ListParagraph"/>
        <w:ind w:left="1440"/>
        <w:jc w:val="both"/>
        <w:rPr>
          <w:sz w:val="28"/>
          <w:szCs w:val="28"/>
        </w:rPr>
      </w:pPr>
    </w:p>
    <w:p w14:paraId="3FEDD33B" w14:textId="77EC201A" w:rsidR="00C12ABF" w:rsidRDefault="00C12ABF" w:rsidP="00B21C03">
      <w:pPr>
        <w:pStyle w:val="ListParagraph"/>
        <w:ind w:left="1440"/>
        <w:jc w:val="both"/>
        <w:rPr>
          <w:sz w:val="28"/>
          <w:szCs w:val="28"/>
        </w:rPr>
      </w:pPr>
    </w:p>
    <w:p w14:paraId="389872FE" w14:textId="4B80435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2A3CB2E" w14:textId="30B6592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E865ABF" w14:textId="635432B7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02A94D0" w14:textId="6C9BAC7A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B34B803" w14:textId="20840FF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564B459" w14:textId="0367705C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24E2B7A" w14:textId="7BE6A7A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ABBBF89" w14:textId="6FAFD86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80D4434" w14:textId="3FFE4AA5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98267EC" w14:textId="3AD98341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58D2922" w14:textId="536FD2F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3FE4BB8" w14:textId="3B971FB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FA92D90" w14:textId="0845C4F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77A29896" w14:textId="66011A9C" w:rsidR="00680BD2" w:rsidRPr="00591CDC" w:rsidRDefault="00680BD2" w:rsidP="00680BD2">
      <w:pPr>
        <w:pStyle w:val="ListParagraph"/>
        <w:ind w:left="0"/>
        <w:jc w:val="both"/>
        <w:rPr>
          <w:rFonts w:ascii="Arial" w:hAnsi="Arial" w:cs="Arial"/>
          <w:sz w:val="24"/>
          <w:szCs w:val="24"/>
        </w:rPr>
      </w:pPr>
      <w:r w:rsidRPr="00591CDC">
        <w:rPr>
          <w:rFonts w:ascii="Arial" w:hAnsi="Arial" w:cs="Arial"/>
          <w:sz w:val="24"/>
          <w:szCs w:val="24"/>
        </w:rPr>
        <w:lastRenderedPageBreak/>
        <w:t>Tools Yang digunakan :</w:t>
      </w:r>
    </w:p>
    <w:p w14:paraId="1D8B5CB0" w14:textId="77777777" w:rsidR="00591CDC" w:rsidRDefault="00680BD2" w:rsidP="00680BD2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Tools: </w:t>
      </w:r>
    </w:p>
    <w:p w14:paraId="4DF9D7B6" w14:textId="2DBDEA39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Project Man</w:t>
      </w:r>
      <w:r w:rsidR="00591CDC">
        <w:rPr>
          <w:rFonts w:ascii="Arial" w:eastAsiaTheme="minorHAnsi" w:hAnsi="Arial" w:cs="Arial"/>
          <w:lang w:val="id-ID" w:eastAsia="en-US"/>
        </w:rPr>
        <w:t>a</w:t>
      </w:r>
      <w:r w:rsidRPr="00591CDC">
        <w:rPr>
          <w:rFonts w:ascii="Arial" w:eastAsiaTheme="minorHAnsi" w:hAnsi="Arial" w:cs="Arial"/>
          <w:lang w:eastAsia="en-US"/>
        </w:rPr>
        <w:t>gement</w:t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Discord</w:t>
      </w:r>
    </w:p>
    <w:p w14:paraId="387663C3" w14:textId="3F58F9A6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Diagram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Whimsical</w:t>
      </w:r>
    </w:p>
    <w:p w14:paraId="64977EA9" w14:textId="4558152B" w:rsid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>:</w:t>
      </w:r>
      <w:r w:rsidR="0051375F" w:rsidRPr="00591CDC">
        <w:rPr>
          <w:rFonts w:ascii="Arial" w:eastAsiaTheme="minorHAnsi" w:hAnsi="Arial" w:cs="Arial"/>
          <w:lang w:eastAsia="en-US"/>
        </w:rPr>
        <w:t> Balsamiq / Whimsical</w:t>
      </w:r>
    </w:p>
    <w:p w14:paraId="512C647F" w14:textId="2ED4C6BA" w:rsidR="00680BD2" w:rsidRPr="00591CDC" w:rsidRDefault="00680BD2" w:rsidP="00680BD2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UI Mockup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Figma</w:t>
      </w:r>
    </w:p>
    <w:p w14:paraId="4AEA6F99" w14:textId="77777777" w:rsidR="00680BD2" w:rsidRPr="00591CDC" w:rsidRDefault="00680BD2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</w:p>
    <w:p w14:paraId="1E57F31E" w14:textId="4EB9CE45" w:rsidR="00680BD2" w:rsidRPr="00591CDC" w:rsidRDefault="00680BD2" w:rsidP="00591CDC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:</w:t>
      </w:r>
    </w:p>
    <w:p w14:paraId="08B232EA" w14:textId="3757F3BB" w:rsidR="00406F39" w:rsidRPr="00591CDC" w:rsidRDefault="00406F39" w:rsidP="00406F39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lang w:val="id-ID" w:eastAsia="en-US"/>
        </w:rPr>
      </w:pPr>
      <w:r w:rsidRPr="00591CDC">
        <w:rPr>
          <w:rFonts w:ascii="Arial" w:eastAsiaTheme="minorHAnsi" w:hAnsi="Arial" w:cs="Arial"/>
          <w:lang w:val="id-ID" w:eastAsia="en-US"/>
        </w:rPr>
        <w:t>MEETING SCHEDULE apk.</w:t>
      </w:r>
    </w:p>
    <w:p w14:paraId="4CF3CAA3" w14:textId="3022F32E" w:rsidR="005616D7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  <w:lang w:eastAsia="en-US"/>
        </w:rPr>
        <w:drawing>
          <wp:inline distT="0" distB="0" distL="0" distR="0" wp14:anchorId="2AB8D29A" wp14:editId="14841D59">
            <wp:extent cx="5731510" cy="3128354"/>
            <wp:effectExtent l="0" t="0" r="2540" b="0"/>
            <wp:docPr id="48" name="Picture 48" descr="C:\Users\Admin\Downloads\New Project\New Wireframe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ownloads\New Project\New Wireframe 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669E46" w14:textId="229B17FE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  <w:lang w:eastAsia="en-US"/>
        </w:rPr>
        <w:drawing>
          <wp:inline distT="0" distB="0" distL="0" distR="0" wp14:anchorId="73A42A26" wp14:editId="16FA4EFA">
            <wp:extent cx="5731510" cy="3128354"/>
            <wp:effectExtent l="0" t="0" r="2540" b="0"/>
            <wp:docPr id="52" name="Picture 52" descr="C:\Users\Admin\Downloads\New Project\New Wireframe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ownloads\New Project\New Wireframe 2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4828C" w14:textId="707BFB00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  <w:lang w:eastAsia="en-US"/>
        </w:rPr>
        <w:lastRenderedPageBreak/>
        <w:drawing>
          <wp:inline distT="0" distB="0" distL="0" distR="0" wp14:anchorId="7B1F52B8" wp14:editId="2B719AC3">
            <wp:extent cx="5731510" cy="3128354"/>
            <wp:effectExtent l="0" t="0" r="2540" b="0"/>
            <wp:docPr id="57" name="Picture 57" descr="C:\Users\Admin\Downloads\New Project\New Wireframe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ownloads\New Project\New Wireframe 3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AEECD" w14:textId="360A8428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  <w:lang w:eastAsia="en-US"/>
        </w:rPr>
        <w:drawing>
          <wp:inline distT="0" distB="0" distL="0" distR="0" wp14:anchorId="4BF14DE5" wp14:editId="6E443D8B">
            <wp:extent cx="5731510" cy="3128354"/>
            <wp:effectExtent l="0" t="0" r="2540" b="0"/>
            <wp:docPr id="58" name="Picture 58" descr="C:\Users\Admin\Downloads\New Project\New Wireframe 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ownloads\New Project\New Wireframe 4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A02CB" w14:textId="2539647E" w:rsidR="00406F39" w:rsidRPr="005616D7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 w:rsidRPr="00406F39">
        <w:rPr>
          <w:rFonts w:ascii="Arial" w:eastAsiaTheme="minorHAnsi" w:hAnsi="Arial" w:cs="Arial"/>
          <w:noProof/>
          <w:sz w:val="96"/>
          <w:szCs w:val="96"/>
          <w:lang w:eastAsia="en-US"/>
        </w:rPr>
        <w:lastRenderedPageBreak/>
        <w:drawing>
          <wp:inline distT="0" distB="0" distL="0" distR="0" wp14:anchorId="22BC97C1" wp14:editId="62483F53">
            <wp:extent cx="5731510" cy="3128354"/>
            <wp:effectExtent l="0" t="0" r="2540" b="0"/>
            <wp:docPr id="59" name="Picture 59" descr="C:\Users\Admin\Downloads\New Project\New Wireframe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ownloads\New Project\New Wireframe 5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28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6CA1B" w14:textId="77777777" w:rsidR="00680BD2" w:rsidRDefault="00680BD2" w:rsidP="00680BD2">
      <w:pPr>
        <w:pStyle w:val="ListParagraph"/>
        <w:ind w:left="0"/>
        <w:jc w:val="both"/>
        <w:rPr>
          <w:sz w:val="28"/>
          <w:szCs w:val="28"/>
        </w:rPr>
      </w:pPr>
    </w:p>
    <w:p w14:paraId="1BDD869C" w14:textId="1C81D362" w:rsidR="00680BD2" w:rsidRPr="00303A38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sectPr w:rsidR="00680BD2" w:rsidRPr="00303A38" w:rsidSect="009E503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Fan Heiti Std B">
    <w:altName w:val="Malgun Gothic Semilight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B25ECF"/>
    <w:multiLevelType w:val="hybridMultilevel"/>
    <w:tmpl w:val="15165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A32150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B2722EE2">
      <w:start w:val="1"/>
      <w:numFmt w:val="lowerLetter"/>
      <w:lvlText w:val="%4.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8E37CCE"/>
    <w:multiLevelType w:val="hybridMultilevel"/>
    <w:tmpl w:val="8C0E8B24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2">
    <w:nsid w:val="1E4E5C24"/>
    <w:multiLevelType w:val="hybridMultilevel"/>
    <w:tmpl w:val="1556CB3A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>
    <w:nsid w:val="22C62DA5"/>
    <w:multiLevelType w:val="hybridMultilevel"/>
    <w:tmpl w:val="298A05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2B397488"/>
    <w:multiLevelType w:val="hybridMultilevel"/>
    <w:tmpl w:val="8C64775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>
    <w:nsid w:val="32FB7DA9"/>
    <w:multiLevelType w:val="hybridMultilevel"/>
    <w:tmpl w:val="25D4C06E"/>
    <w:lvl w:ilvl="0" w:tplc="0421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86663EB"/>
    <w:multiLevelType w:val="hybridMultilevel"/>
    <w:tmpl w:val="D00C106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>
    <w:nsid w:val="50730504"/>
    <w:multiLevelType w:val="hybridMultilevel"/>
    <w:tmpl w:val="4E3E0EE6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>
    <w:nsid w:val="76AB5DC6"/>
    <w:multiLevelType w:val="hybridMultilevel"/>
    <w:tmpl w:val="7E0AB87A"/>
    <w:lvl w:ilvl="0" w:tplc="0409000F">
      <w:start w:val="1"/>
      <w:numFmt w:val="decimal"/>
      <w:lvlText w:val="%1."/>
      <w:lvlJc w:val="left"/>
      <w:pPr>
        <w:ind w:left="3872" w:hanging="360"/>
      </w:pPr>
    </w:lvl>
    <w:lvl w:ilvl="1" w:tplc="04090019" w:tentative="1">
      <w:start w:val="1"/>
      <w:numFmt w:val="lowerLetter"/>
      <w:lvlText w:val="%2."/>
      <w:lvlJc w:val="left"/>
      <w:pPr>
        <w:ind w:left="4592" w:hanging="360"/>
      </w:pPr>
    </w:lvl>
    <w:lvl w:ilvl="2" w:tplc="0409001B" w:tentative="1">
      <w:start w:val="1"/>
      <w:numFmt w:val="lowerRoman"/>
      <w:lvlText w:val="%3."/>
      <w:lvlJc w:val="right"/>
      <w:pPr>
        <w:ind w:left="5312" w:hanging="180"/>
      </w:pPr>
    </w:lvl>
    <w:lvl w:ilvl="3" w:tplc="0409000F" w:tentative="1">
      <w:start w:val="1"/>
      <w:numFmt w:val="decimal"/>
      <w:lvlText w:val="%4."/>
      <w:lvlJc w:val="left"/>
      <w:pPr>
        <w:ind w:left="6032" w:hanging="360"/>
      </w:pPr>
    </w:lvl>
    <w:lvl w:ilvl="4" w:tplc="04090019" w:tentative="1">
      <w:start w:val="1"/>
      <w:numFmt w:val="lowerLetter"/>
      <w:lvlText w:val="%5."/>
      <w:lvlJc w:val="left"/>
      <w:pPr>
        <w:ind w:left="6752" w:hanging="360"/>
      </w:pPr>
    </w:lvl>
    <w:lvl w:ilvl="5" w:tplc="0409001B" w:tentative="1">
      <w:start w:val="1"/>
      <w:numFmt w:val="lowerRoman"/>
      <w:lvlText w:val="%6."/>
      <w:lvlJc w:val="right"/>
      <w:pPr>
        <w:ind w:left="7472" w:hanging="180"/>
      </w:pPr>
    </w:lvl>
    <w:lvl w:ilvl="6" w:tplc="0409000F" w:tentative="1">
      <w:start w:val="1"/>
      <w:numFmt w:val="decimal"/>
      <w:lvlText w:val="%7."/>
      <w:lvlJc w:val="left"/>
      <w:pPr>
        <w:ind w:left="8192" w:hanging="360"/>
      </w:pPr>
    </w:lvl>
    <w:lvl w:ilvl="7" w:tplc="04090019" w:tentative="1">
      <w:start w:val="1"/>
      <w:numFmt w:val="lowerLetter"/>
      <w:lvlText w:val="%8."/>
      <w:lvlJc w:val="left"/>
      <w:pPr>
        <w:ind w:left="8912" w:hanging="360"/>
      </w:pPr>
    </w:lvl>
    <w:lvl w:ilvl="8" w:tplc="0409001B" w:tentative="1">
      <w:start w:val="1"/>
      <w:numFmt w:val="lowerRoman"/>
      <w:lvlText w:val="%9."/>
      <w:lvlJc w:val="right"/>
      <w:pPr>
        <w:ind w:left="9632" w:hanging="180"/>
      </w:pPr>
    </w:lvl>
  </w:abstractNum>
  <w:abstractNum w:abstractNumId="9">
    <w:nsid w:val="78B75020"/>
    <w:multiLevelType w:val="hybridMultilevel"/>
    <w:tmpl w:val="D0EC8B2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6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YzMzY0tDCzMDdS0lEKTi0uzszPAykwqwUA0n4rPSwAAAA="/>
  </w:docVars>
  <w:rsids>
    <w:rsidRoot w:val="00B643B5"/>
    <w:rsid w:val="000624B7"/>
    <w:rsid w:val="00066018"/>
    <w:rsid w:val="00083853"/>
    <w:rsid w:val="00086798"/>
    <w:rsid w:val="00186686"/>
    <w:rsid w:val="0020433C"/>
    <w:rsid w:val="00216211"/>
    <w:rsid w:val="00225CC4"/>
    <w:rsid w:val="002515CA"/>
    <w:rsid w:val="00254E6F"/>
    <w:rsid w:val="002823A7"/>
    <w:rsid w:val="00303A38"/>
    <w:rsid w:val="003A0BF0"/>
    <w:rsid w:val="00406F39"/>
    <w:rsid w:val="00495564"/>
    <w:rsid w:val="00501736"/>
    <w:rsid w:val="00512E1D"/>
    <w:rsid w:val="0051375F"/>
    <w:rsid w:val="005616D7"/>
    <w:rsid w:val="00561EA9"/>
    <w:rsid w:val="00591CDC"/>
    <w:rsid w:val="00593631"/>
    <w:rsid w:val="005E66C4"/>
    <w:rsid w:val="005F3839"/>
    <w:rsid w:val="00665AFF"/>
    <w:rsid w:val="00680BD2"/>
    <w:rsid w:val="006C5FAB"/>
    <w:rsid w:val="00721BF7"/>
    <w:rsid w:val="00791B1A"/>
    <w:rsid w:val="008212C4"/>
    <w:rsid w:val="008328E9"/>
    <w:rsid w:val="008C35DB"/>
    <w:rsid w:val="008D3073"/>
    <w:rsid w:val="009E5035"/>
    <w:rsid w:val="00A36D87"/>
    <w:rsid w:val="00A45F9E"/>
    <w:rsid w:val="00A91FFC"/>
    <w:rsid w:val="00B10603"/>
    <w:rsid w:val="00B21C03"/>
    <w:rsid w:val="00B22CD3"/>
    <w:rsid w:val="00B643B5"/>
    <w:rsid w:val="00BB3680"/>
    <w:rsid w:val="00C12ABF"/>
    <w:rsid w:val="00C77DE6"/>
    <w:rsid w:val="00CF5B98"/>
    <w:rsid w:val="00D6694B"/>
    <w:rsid w:val="00D7312C"/>
    <w:rsid w:val="00D92208"/>
    <w:rsid w:val="00DB2399"/>
    <w:rsid w:val="00DC2D14"/>
    <w:rsid w:val="00E00010"/>
    <w:rsid w:val="00E570D6"/>
    <w:rsid w:val="00EB7070"/>
    <w:rsid w:val="00F04D28"/>
    <w:rsid w:val="00F302BA"/>
    <w:rsid w:val="00F735BE"/>
    <w:rsid w:val="00F821FB"/>
    <w:rsid w:val="00F9614D"/>
    <w:rsid w:val="00FB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AD3C65"/>
  <w15:docId w15:val="{646DE611-62BC-423C-9D87-2B5B3A0AC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3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6C4"/>
    <w:pPr>
      <w:ind w:left="720"/>
      <w:contextualSpacing/>
    </w:pPr>
  </w:style>
  <w:style w:type="table" w:styleId="TableGrid">
    <w:name w:val="Table Grid"/>
    <w:basedOn w:val="TableNormal"/>
    <w:uiPriority w:val="39"/>
    <w:rsid w:val="005F38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B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B1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0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31D7BF-CB2C-4392-A888-4F2C77F54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ahyo</cp:lastModifiedBy>
  <cp:revision>2</cp:revision>
  <dcterms:created xsi:type="dcterms:W3CDTF">2021-04-28T09:18:00Z</dcterms:created>
  <dcterms:modified xsi:type="dcterms:W3CDTF">2021-04-28T09:18:00Z</dcterms:modified>
</cp:coreProperties>
</file>